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066535" w14:textId="427A25D6" w:rsidR="007F7609" w:rsidRPr="00C37DD2" w:rsidRDefault="0008068E" w:rsidP="007F7609">
      <w:pPr>
        <w:jc w:val="center"/>
        <w:rPr>
          <w:sz w:val="24"/>
          <w:lang w:val="el-GR"/>
        </w:rPr>
      </w:pPr>
      <w:r>
        <w:rPr>
          <w:b/>
          <w:sz w:val="28"/>
          <w:szCs w:val="22"/>
          <w:lang w:val="el-GR"/>
        </w:rPr>
        <w:t>Οδηγίες</w:t>
      </w:r>
      <w:r w:rsidRPr="00C37DD2">
        <w:rPr>
          <w:b/>
          <w:sz w:val="28"/>
          <w:szCs w:val="22"/>
          <w:lang w:val="el-GR"/>
        </w:rPr>
        <w:t xml:space="preserve"> </w:t>
      </w:r>
      <w:r w:rsidR="00532139">
        <w:rPr>
          <w:b/>
          <w:sz w:val="28"/>
          <w:szCs w:val="22"/>
          <w:lang w:val="el-GR"/>
        </w:rPr>
        <w:t>συγγραφής</w:t>
      </w:r>
      <w:r w:rsidRPr="00C37DD2">
        <w:rPr>
          <w:b/>
          <w:sz w:val="28"/>
          <w:szCs w:val="22"/>
          <w:lang w:val="el-GR"/>
        </w:rPr>
        <w:t xml:space="preserve"> </w:t>
      </w:r>
      <w:r>
        <w:rPr>
          <w:b/>
          <w:sz w:val="28"/>
          <w:szCs w:val="22"/>
          <w:lang w:val="el-GR"/>
        </w:rPr>
        <w:t>περίληψης</w:t>
      </w:r>
      <w:r w:rsidRPr="00C37DD2">
        <w:rPr>
          <w:b/>
          <w:sz w:val="28"/>
          <w:szCs w:val="22"/>
          <w:lang w:val="el-GR"/>
        </w:rPr>
        <w:t xml:space="preserve"> </w:t>
      </w:r>
      <w:r w:rsidR="00532139">
        <w:rPr>
          <w:b/>
          <w:sz w:val="28"/>
          <w:szCs w:val="22"/>
          <w:lang w:val="el-GR"/>
        </w:rPr>
        <w:t>για</w:t>
      </w:r>
      <w:r w:rsidR="00532139" w:rsidRPr="00C37DD2">
        <w:rPr>
          <w:b/>
          <w:sz w:val="28"/>
          <w:szCs w:val="22"/>
          <w:lang w:val="el-GR"/>
        </w:rPr>
        <w:t xml:space="preserve"> </w:t>
      </w:r>
      <w:r w:rsidR="00532139">
        <w:rPr>
          <w:b/>
          <w:sz w:val="28"/>
          <w:szCs w:val="22"/>
          <w:lang w:val="el-GR"/>
        </w:rPr>
        <w:t>το</w:t>
      </w:r>
      <w:r w:rsidR="00532139" w:rsidRPr="00C37DD2">
        <w:rPr>
          <w:b/>
          <w:sz w:val="28"/>
          <w:szCs w:val="22"/>
          <w:lang w:val="el-GR"/>
        </w:rPr>
        <w:t xml:space="preserve"> </w:t>
      </w:r>
      <w:r w:rsidR="00C37DD2">
        <w:rPr>
          <w:b/>
          <w:sz w:val="28"/>
          <w:szCs w:val="22"/>
          <w:lang w:val="el-GR"/>
        </w:rPr>
        <w:t>7</w:t>
      </w:r>
      <w:r w:rsidR="00532139" w:rsidRPr="00532139">
        <w:rPr>
          <w:b/>
          <w:sz w:val="28"/>
          <w:szCs w:val="22"/>
          <w:vertAlign w:val="superscript"/>
          <w:lang w:val="el-GR"/>
        </w:rPr>
        <w:t>ο</w:t>
      </w:r>
      <w:r w:rsidR="00532139" w:rsidRPr="00C37DD2">
        <w:rPr>
          <w:b/>
          <w:sz w:val="28"/>
          <w:szCs w:val="22"/>
          <w:lang w:val="el-GR"/>
        </w:rPr>
        <w:t xml:space="preserve"> </w:t>
      </w:r>
      <w:r w:rsidR="00532139">
        <w:rPr>
          <w:b/>
          <w:sz w:val="28"/>
          <w:szCs w:val="22"/>
          <w:lang w:val="el-GR"/>
        </w:rPr>
        <w:t>Σ</w:t>
      </w:r>
      <w:r w:rsidR="00532139" w:rsidRPr="00C37DD2">
        <w:rPr>
          <w:b/>
          <w:sz w:val="28"/>
          <w:szCs w:val="22"/>
          <w:lang w:val="el-GR"/>
        </w:rPr>
        <w:t>.</w:t>
      </w:r>
      <w:r w:rsidR="00532139">
        <w:rPr>
          <w:b/>
          <w:sz w:val="28"/>
          <w:szCs w:val="22"/>
          <w:lang w:val="el-GR"/>
        </w:rPr>
        <w:t>Χ</w:t>
      </w:r>
      <w:r w:rsidR="00532139" w:rsidRPr="00C37DD2">
        <w:rPr>
          <w:b/>
          <w:sz w:val="28"/>
          <w:szCs w:val="22"/>
          <w:lang w:val="el-GR"/>
        </w:rPr>
        <w:t>.</w:t>
      </w:r>
      <w:r w:rsidR="00532139">
        <w:rPr>
          <w:b/>
          <w:sz w:val="28"/>
          <w:szCs w:val="22"/>
          <w:lang w:val="el-GR"/>
        </w:rPr>
        <w:t>Μ</w:t>
      </w:r>
      <w:r w:rsidR="00532139" w:rsidRPr="00C37DD2">
        <w:rPr>
          <w:b/>
          <w:sz w:val="28"/>
          <w:szCs w:val="22"/>
          <w:lang w:val="el-GR"/>
        </w:rPr>
        <w:t>.</w:t>
      </w:r>
      <w:r w:rsidR="00532139">
        <w:rPr>
          <w:b/>
          <w:sz w:val="28"/>
          <w:szCs w:val="22"/>
          <w:lang w:val="el-GR"/>
        </w:rPr>
        <w:t>Π</w:t>
      </w:r>
      <w:r w:rsidR="00532139" w:rsidRPr="00C37DD2">
        <w:rPr>
          <w:b/>
          <w:sz w:val="28"/>
          <w:szCs w:val="22"/>
          <w:lang w:val="el-GR"/>
        </w:rPr>
        <w:t>.</w:t>
      </w:r>
    </w:p>
    <w:p w14:paraId="6C6557E6" w14:textId="77777777" w:rsidR="007F7609" w:rsidRPr="00C37DD2" w:rsidRDefault="007F7609" w:rsidP="007F7609">
      <w:pPr>
        <w:jc w:val="center"/>
        <w:rPr>
          <w:lang w:val="el-GR"/>
        </w:rPr>
      </w:pPr>
    </w:p>
    <w:p w14:paraId="06EA14DC" w14:textId="58E43C29" w:rsidR="007F7609" w:rsidRPr="00AF45A0" w:rsidRDefault="00AF45A0" w:rsidP="007F7609">
      <w:pPr>
        <w:jc w:val="center"/>
        <w:rPr>
          <w:lang w:val="el-GR"/>
        </w:rPr>
      </w:pPr>
      <w:r w:rsidRPr="00821EB6">
        <w:rPr>
          <w:u w:val="single"/>
          <w:lang w:val="el-GR"/>
        </w:rPr>
        <w:t>Α</w:t>
      </w:r>
      <w:r w:rsidR="007F7609" w:rsidRPr="00821EB6">
        <w:rPr>
          <w:u w:val="single"/>
          <w:lang w:val="el-GR"/>
        </w:rPr>
        <w:t>.</w:t>
      </w:r>
      <w:r w:rsidRPr="00821EB6">
        <w:rPr>
          <w:u w:val="single"/>
          <w:lang w:val="el-GR"/>
        </w:rPr>
        <w:t>Β</w:t>
      </w:r>
      <w:r w:rsidR="007F7609" w:rsidRPr="00821EB6">
        <w:rPr>
          <w:u w:val="single"/>
          <w:lang w:val="el-GR"/>
        </w:rPr>
        <w:t xml:space="preserve">. </w:t>
      </w:r>
      <w:r w:rsidRPr="00821EB6">
        <w:rPr>
          <w:u w:val="single"/>
          <w:lang w:val="el-GR"/>
        </w:rPr>
        <w:t>Πρώτος</w:t>
      </w:r>
      <w:r w:rsidR="007F7609" w:rsidRPr="00821EB6">
        <w:rPr>
          <w:u w:val="single"/>
          <w:vertAlign w:val="superscript"/>
          <w:lang w:val="el-GR"/>
        </w:rPr>
        <w:t>1</w:t>
      </w:r>
      <w:r w:rsidR="007F7609" w:rsidRPr="00AF45A0">
        <w:rPr>
          <w:lang w:val="el-GR"/>
        </w:rPr>
        <w:t xml:space="preserve">, </w:t>
      </w:r>
      <w:r>
        <w:rPr>
          <w:lang w:val="el-GR"/>
        </w:rPr>
        <w:t>Γ</w:t>
      </w:r>
      <w:r w:rsidR="007F7609" w:rsidRPr="00AF45A0">
        <w:rPr>
          <w:lang w:val="el-GR"/>
        </w:rPr>
        <w:t>.</w:t>
      </w:r>
      <w:r>
        <w:rPr>
          <w:lang w:val="el-GR"/>
        </w:rPr>
        <w:t>Δ</w:t>
      </w:r>
      <w:r w:rsidR="007F7609" w:rsidRPr="00AF45A0">
        <w:rPr>
          <w:lang w:val="el-GR"/>
        </w:rPr>
        <w:t xml:space="preserve">. </w:t>
      </w:r>
      <w:r>
        <w:rPr>
          <w:lang w:val="el-GR"/>
        </w:rPr>
        <w:t>Δεύτερος</w:t>
      </w:r>
      <w:r w:rsidR="007F7609" w:rsidRPr="00AF45A0">
        <w:rPr>
          <w:vertAlign w:val="superscript"/>
          <w:lang w:val="el-GR"/>
        </w:rPr>
        <w:t>2</w:t>
      </w:r>
      <w:r w:rsidR="00F1093F" w:rsidRPr="00AF45A0">
        <w:rPr>
          <w:lang w:val="el-GR"/>
        </w:rPr>
        <w:t xml:space="preserve">, </w:t>
      </w:r>
      <w:r>
        <w:rPr>
          <w:lang w:val="el-GR"/>
        </w:rPr>
        <w:t>Ε</w:t>
      </w:r>
      <w:r w:rsidR="007F7609" w:rsidRPr="00AF45A0">
        <w:rPr>
          <w:lang w:val="el-GR"/>
        </w:rPr>
        <w:t>.</w:t>
      </w:r>
      <w:r>
        <w:rPr>
          <w:lang w:val="el-GR"/>
        </w:rPr>
        <w:t>Ζ</w:t>
      </w:r>
      <w:r w:rsidR="007F7609" w:rsidRPr="00AF45A0">
        <w:rPr>
          <w:lang w:val="el-GR"/>
        </w:rPr>
        <w:t xml:space="preserve">. </w:t>
      </w:r>
      <w:r>
        <w:rPr>
          <w:lang w:val="el-GR"/>
        </w:rPr>
        <w:t>Τρίτος</w:t>
      </w:r>
      <w:r w:rsidR="007F7609" w:rsidRPr="00AF45A0">
        <w:rPr>
          <w:vertAlign w:val="superscript"/>
          <w:lang w:val="el-GR"/>
        </w:rPr>
        <w:t>2</w:t>
      </w:r>
    </w:p>
    <w:p w14:paraId="5D2EEA9A" w14:textId="77777777" w:rsidR="007F7609" w:rsidRPr="00AF45A0" w:rsidRDefault="007F7609" w:rsidP="007F7609">
      <w:pPr>
        <w:jc w:val="center"/>
        <w:rPr>
          <w:lang w:val="el-GR"/>
        </w:rPr>
      </w:pPr>
    </w:p>
    <w:p w14:paraId="6BEAF600" w14:textId="209DACC1" w:rsidR="007F7609" w:rsidRPr="00AF45A0" w:rsidRDefault="007F7609" w:rsidP="007F7609">
      <w:pPr>
        <w:jc w:val="center"/>
        <w:rPr>
          <w:lang w:val="el-GR"/>
        </w:rPr>
      </w:pPr>
      <w:r w:rsidRPr="00AF45A0">
        <w:rPr>
          <w:vertAlign w:val="superscript"/>
          <w:lang w:val="el-GR"/>
        </w:rPr>
        <w:t>1</w:t>
      </w:r>
      <w:r w:rsidR="00AF45A0">
        <w:rPr>
          <w:lang w:val="el-GR"/>
        </w:rPr>
        <w:t>Τμήμα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Α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ανεπιστήμιο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Α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όλη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εριοχή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Τ.Κ.</w:t>
      </w:r>
    </w:p>
    <w:p w14:paraId="2FEC58F5" w14:textId="5130D9AE" w:rsidR="007F7609" w:rsidRPr="00AF45A0" w:rsidRDefault="007F7609" w:rsidP="007F7609">
      <w:pPr>
        <w:jc w:val="center"/>
        <w:rPr>
          <w:lang w:val="el-GR"/>
        </w:rPr>
      </w:pPr>
      <w:r w:rsidRPr="00AF45A0">
        <w:rPr>
          <w:vertAlign w:val="superscript"/>
          <w:lang w:val="el-GR"/>
        </w:rPr>
        <w:t>2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Τμήμα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Β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ανεπιστήμιο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Β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όλη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εριοχή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Τ.Κ.</w:t>
      </w:r>
    </w:p>
    <w:p w14:paraId="1D84D33B" w14:textId="75B5F4B6" w:rsidR="007F7609" w:rsidRPr="00821EB6" w:rsidRDefault="00821EB6" w:rsidP="007F7609">
      <w:pPr>
        <w:jc w:val="center"/>
        <w:rPr>
          <w:lang w:val="el-GR"/>
        </w:rPr>
      </w:pPr>
      <w:r>
        <w:t>e</w:t>
      </w:r>
      <w:r w:rsidR="007F7609">
        <w:rPr>
          <w:lang w:val="en-GB"/>
        </w:rPr>
        <w:t>mail</w:t>
      </w:r>
      <w:r w:rsidR="007F7609" w:rsidRPr="00821EB6">
        <w:rPr>
          <w:lang w:val="el-GR"/>
        </w:rPr>
        <w:t xml:space="preserve">: </w:t>
      </w:r>
      <w:hyperlink r:id="rId6" w:history="1">
        <w:r w:rsidR="007F7609" w:rsidRPr="002718D2">
          <w:rPr>
            <w:rStyle w:val="Hyperlink"/>
            <w:lang w:val="en-GB"/>
          </w:rPr>
          <w:t>j</w:t>
        </w:r>
        <w:r w:rsidR="007F7609" w:rsidRPr="00821EB6">
          <w:rPr>
            <w:rStyle w:val="Hyperlink"/>
            <w:lang w:val="el-GR"/>
          </w:rPr>
          <w:t>.</w:t>
        </w:r>
        <w:r w:rsidR="007F7609" w:rsidRPr="002718D2">
          <w:rPr>
            <w:rStyle w:val="Hyperlink"/>
            <w:lang w:val="en-GB"/>
          </w:rPr>
          <w:t>first</w:t>
        </w:r>
        <w:r w:rsidR="007F7609" w:rsidRPr="00821EB6">
          <w:rPr>
            <w:rStyle w:val="Hyperlink"/>
            <w:lang w:val="el-GR"/>
          </w:rPr>
          <w:t>@</w:t>
        </w:r>
        <w:r w:rsidR="007F7609" w:rsidRPr="002718D2">
          <w:rPr>
            <w:rStyle w:val="Hyperlink"/>
            <w:lang w:val="en-GB"/>
          </w:rPr>
          <w:t>somewhere</w:t>
        </w:r>
        <w:r w:rsidR="007F7609" w:rsidRPr="00821EB6">
          <w:rPr>
            <w:rStyle w:val="Hyperlink"/>
            <w:lang w:val="el-GR"/>
          </w:rPr>
          <w:t>.</w:t>
        </w:r>
        <w:proofErr w:type="spellStart"/>
        <w:r w:rsidR="007F7609" w:rsidRPr="002718D2">
          <w:rPr>
            <w:rStyle w:val="Hyperlink"/>
            <w:lang w:val="en-GB"/>
          </w:rPr>
          <w:t>edu</w:t>
        </w:r>
        <w:proofErr w:type="spellEnd"/>
      </w:hyperlink>
    </w:p>
    <w:p w14:paraId="0BA82E51" w14:textId="77777777" w:rsidR="007F7609" w:rsidRPr="00821EB6" w:rsidRDefault="007F7609" w:rsidP="007F7609">
      <w:pPr>
        <w:jc w:val="center"/>
        <w:rPr>
          <w:lang w:val="el-GR"/>
        </w:rPr>
      </w:pPr>
    </w:p>
    <w:p w14:paraId="4E058F86" w14:textId="77777777" w:rsidR="007F7609" w:rsidRPr="00821EB6" w:rsidRDefault="007F7609" w:rsidP="007F7609">
      <w:pPr>
        <w:jc w:val="center"/>
        <w:rPr>
          <w:lang w:val="el-GR"/>
        </w:rPr>
      </w:pPr>
    </w:p>
    <w:p w14:paraId="50FB7B94" w14:textId="0FC42996" w:rsidR="00FE7888" w:rsidRPr="00821EB6" w:rsidRDefault="007029C5" w:rsidP="00FE7888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ρίληψ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α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έπει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να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ίναι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ύντομ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 xml:space="preserve">(συνολική έκταση μέχρι </w:t>
      </w:r>
      <w:r w:rsidR="00821EB6">
        <w:rPr>
          <w:sz w:val="22"/>
          <w:szCs w:val="22"/>
          <w:lang w:val="el-GR"/>
        </w:rPr>
        <w:t>1</w:t>
      </w:r>
      <w:r>
        <w:rPr>
          <w:sz w:val="22"/>
          <w:szCs w:val="22"/>
          <w:lang w:val="el-GR"/>
        </w:rPr>
        <w:t xml:space="preserve"> σελίδ</w:t>
      </w:r>
      <w:r w:rsidR="00821EB6">
        <w:rPr>
          <w:sz w:val="22"/>
          <w:szCs w:val="22"/>
          <w:lang w:val="el-GR"/>
        </w:rPr>
        <w:t>α</w:t>
      </w:r>
      <w:r>
        <w:rPr>
          <w:sz w:val="22"/>
          <w:szCs w:val="22"/>
          <w:lang w:val="el-GR"/>
        </w:rPr>
        <w:t xml:space="preserve"> Α4). Χρησιμοποιήστε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διαμόρφωσ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ελίδας</w:t>
      </w:r>
      <w:r w:rsidRPr="007029C5">
        <w:rPr>
          <w:sz w:val="22"/>
          <w:szCs w:val="22"/>
          <w:lang w:val="el-GR"/>
        </w:rPr>
        <w:t xml:space="preserve">, </w:t>
      </w:r>
      <w:r>
        <w:rPr>
          <w:sz w:val="22"/>
          <w:szCs w:val="22"/>
          <w:lang w:val="el-GR"/>
        </w:rPr>
        <w:t>Α</w:t>
      </w:r>
      <w:r w:rsidRPr="007029C5">
        <w:rPr>
          <w:sz w:val="22"/>
          <w:szCs w:val="22"/>
          <w:lang w:val="el-GR"/>
        </w:rPr>
        <w:t xml:space="preserve">4, </w:t>
      </w:r>
      <w:r>
        <w:rPr>
          <w:sz w:val="22"/>
          <w:szCs w:val="22"/>
          <w:lang w:val="el-GR"/>
        </w:rPr>
        <w:t>με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ριθώρια</w:t>
      </w:r>
      <w:r w:rsidRPr="007029C5">
        <w:rPr>
          <w:sz w:val="22"/>
          <w:szCs w:val="22"/>
          <w:lang w:val="el-GR"/>
        </w:rPr>
        <w:t xml:space="preserve"> 2,5</w:t>
      </w:r>
      <w:r>
        <w:rPr>
          <w:sz w:val="22"/>
          <w:szCs w:val="22"/>
        </w:rPr>
        <w:t>cm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αντού (πάνω, κάτω, αριστερά, δεξιά)</w:t>
      </w:r>
      <w:r w:rsidRPr="007029C5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Χρησιμοποιήστε</w:t>
      </w:r>
      <w:r w:rsidRPr="00F0259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γραμμα</w:t>
      </w:r>
      <w:r w:rsidR="00F02595">
        <w:rPr>
          <w:sz w:val="22"/>
          <w:szCs w:val="22"/>
          <w:lang w:val="el-GR"/>
        </w:rPr>
        <w:t>το</w:t>
      </w:r>
      <w:r>
        <w:rPr>
          <w:sz w:val="22"/>
          <w:szCs w:val="22"/>
          <w:lang w:val="el-GR"/>
        </w:rPr>
        <w:t>σειρά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Times</w:t>
      </w:r>
      <w:r w:rsidR="00F02595" w:rsidRPr="00F02595">
        <w:rPr>
          <w:b/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New</w:t>
      </w:r>
      <w:r w:rsidR="00F02595" w:rsidRPr="00F02595">
        <w:rPr>
          <w:b/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Roman</w:t>
      </w:r>
      <w:r w:rsidR="00F02595" w:rsidRPr="00F02595">
        <w:rPr>
          <w:b/>
          <w:sz w:val="22"/>
          <w:szCs w:val="22"/>
          <w:lang w:val="el-GR"/>
        </w:rPr>
        <w:t xml:space="preserve"> 1</w:t>
      </w:r>
      <w:r w:rsidR="00821EB6">
        <w:rPr>
          <w:b/>
          <w:sz w:val="22"/>
          <w:szCs w:val="22"/>
          <w:lang w:val="el-GR"/>
        </w:rPr>
        <w:t>1</w:t>
      </w:r>
      <w:r w:rsidR="00F02595">
        <w:rPr>
          <w:b/>
          <w:sz w:val="22"/>
          <w:szCs w:val="22"/>
        </w:rPr>
        <w:t>pt</w:t>
      </w:r>
      <w:r w:rsidRPr="00F02595">
        <w:rPr>
          <w:sz w:val="22"/>
          <w:szCs w:val="22"/>
          <w:lang w:val="el-GR"/>
        </w:rPr>
        <w:t xml:space="preserve"> </w:t>
      </w:r>
      <w:r w:rsidR="007F7609" w:rsidRPr="00F02595">
        <w:rPr>
          <w:sz w:val="22"/>
          <w:szCs w:val="22"/>
          <w:lang w:val="el-GR"/>
        </w:rPr>
        <w:t xml:space="preserve"> (</w:t>
      </w:r>
      <w:r w:rsidR="00F02595">
        <w:rPr>
          <w:sz w:val="22"/>
          <w:szCs w:val="22"/>
          <w:lang w:val="el-GR"/>
        </w:rPr>
        <w:t>εκτός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του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τίτλου</w:t>
      </w:r>
      <w:r w:rsidR="00F02595" w:rsidRPr="00F02595">
        <w:rPr>
          <w:sz w:val="22"/>
          <w:szCs w:val="22"/>
          <w:lang w:val="el-GR"/>
        </w:rPr>
        <w:t xml:space="preserve">, </w:t>
      </w:r>
      <w:r w:rsidR="00F02595">
        <w:rPr>
          <w:sz w:val="22"/>
          <w:szCs w:val="22"/>
          <w:lang w:val="el-GR"/>
        </w:rPr>
        <w:t>ο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οποίος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θα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 xml:space="preserve">πρέπει να είναι </w:t>
      </w:r>
      <w:r w:rsidR="00F02595">
        <w:rPr>
          <w:sz w:val="22"/>
          <w:szCs w:val="22"/>
        </w:rPr>
        <w:t>bold</w:t>
      </w:r>
      <w:r w:rsidR="00F02595" w:rsidRPr="00F02595">
        <w:rPr>
          <w:sz w:val="22"/>
          <w:szCs w:val="22"/>
          <w:lang w:val="el-GR"/>
        </w:rPr>
        <w:t>, 14</w:t>
      </w:r>
      <w:r w:rsidR="00F02595">
        <w:rPr>
          <w:sz w:val="22"/>
          <w:szCs w:val="22"/>
        </w:rPr>
        <w:t>pt</w:t>
      </w:r>
      <w:r w:rsidR="00F02595" w:rsidRPr="00F02595">
        <w:rPr>
          <w:sz w:val="22"/>
          <w:szCs w:val="22"/>
          <w:lang w:val="el-GR"/>
        </w:rPr>
        <w:t xml:space="preserve">, </w:t>
      </w:r>
      <w:r w:rsidR="00F02595">
        <w:rPr>
          <w:sz w:val="22"/>
          <w:szCs w:val="22"/>
          <w:lang w:val="el-GR"/>
        </w:rPr>
        <w:t>και τα ονόματα συγγραφέων</w:t>
      </w:r>
      <w:r w:rsidR="00821EB6">
        <w:rPr>
          <w:sz w:val="22"/>
          <w:szCs w:val="22"/>
          <w:lang w:val="el-GR"/>
        </w:rPr>
        <w:t>, κλπ.</w:t>
      </w:r>
      <w:r w:rsidR="00F02595">
        <w:rPr>
          <w:sz w:val="22"/>
          <w:szCs w:val="22"/>
          <w:lang w:val="el-GR"/>
        </w:rPr>
        <w:t xml:space="preserve">, που πρέπει να είναι </w:t>
      </w:r>
      <w:r w:rsidR="00F02595" w:rsidRPr="00F02595">
        <w:rPr>
          <w:sz w:val="22"/>
          <w:szCs w:val="22"/>
          <w:lang w:val="el-GR"/>
        </w:rPr>
        <w:t>10</w:t>
      </w:r>
      <w:r w:rsidR="00F02595">
        <w:rPr>
          <w:sz w:val="22"/>
          <w:szCs w:val="22"/>
        </w:rPr>
        <w:t>pt</w:t>
      </w:r>
      <w:r w:rsidR="007F7609" w:rsidRPr="00F02595">
        <w:rPr>
          <w:sz w:val="22"/>
          <w:szCs w:val="22"/>
          <w:lang w:val="el-GR"/>
        </w:rPr>
        <w:t xml:space="preserve">). </w:t>
      </w:r>
      <w:r w:rsidR="00FE7888">
        <w:rPr>
          <w:sz w:val="22"/>
          <w:szCs w:val="22"/>
          <w:lang w:val="el-GR"/>
        </w:rPr>
        <w:t>Η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τοίχιση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θ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πρέπε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ν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είνα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το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κέντρο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γι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ον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ίτλο</w:t>
      </w:r>
      <w:r w:rsidR="00FE7888" w:rsidRPr="00FE7888">
        <w:rPr>
          <w:sz w:val="22"/>
          <w:szCs w:val="22"/>
          <w:lang w:val="el-GR"/>
        </w:rPr>
        <w:t xml:space="preserve">, </w:t>
      </w:r>
      <w:r w:rsidR="00FE7888">
        <w:rPr>
          <w:sz w:val="22"/>
          <w:szCs w:val="22"/>
          <w:lang w:val="el-GR"/>
        </w:rPr>
        <w:t>τους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υγγραφείς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κα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α στοιχεία επικοινωνίας</w:t>
      </w:r>
      <w:r w:rsidR="00FE7888" w:rsidRPr="00FE7888">
        <w:rPr>
          <w:sz w:val="22"/>
          <w:szCs w:val="22"/>
          <w:lang w:val="el-GR"/>
        </w:rPr>
        <w:t>.</w:t>
      </w:r>
      <w:r w:rsidR="00821EB6" w:rsidRPr="00821EB6">
        <w:rPr>
          <w:sz w:val="22"/>
          <w:szCs w:val="22"/>
          <w:lang w:val="el-GR"/>
        </w:rPr>
        <w:t xml:space="preserve"> </w:t>
      </w:r>
      <w:r w:rsidR="00821EB6">
        <w:rPr>
          <w:sz w:val="22"/>
          <w:szCs w:val="22"/>
          <w:lang w:val="el-GR"/>
        </w:rPr>
        <w:t xml:space="preserve">Το όνομα του συγγραφέα που θα παρουσιάσει την εργασία, προφορική ή </w:t>
      </w:r>
      <w:r w:rsidR="00821EB6">
        <w:rPr>
          <w:sz w:val="22"/>
          <w:szCs w:val="22"/>
        </w:rPr>
        <w:t>poster</w:t>
      </w:r>
      <w:r w:rsidR="00821EB6" w:rsidRPr="00821EB6">
        <w:rPr>
          <w:sz w:val="22"/>
          <w:szCs w:val="22"/>
          <w:lang w:val="el-GR"/>
        </w:rPr>
        <w:t xml:space="preserve">, </w:t>
      </w:r>
      <w:r w:rsidR="00821EB6">
        <w:rPr>
          <w:sz w:val="22"/>
          <w:szCs w:val="22"/>
          <w:lang w:val="el-GR"/>
        </w:rPr>
        <w:t>θα πρέπει να είναι υπογραμμισμένο.</w:t>
      </w:r>
    </w:p>
    <w:p w14:paraId="2F1B39EE" w14:textId="77777777" w:rsidR="000E320A" w:rsidRPr="00C37DD2" w:rsidRDefault="00FE7888" w:rsidP="000E320A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ab/>
        <w:t>Αρχίστ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ην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άθ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αράγραφο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σοχή</w:t>
      </w:r>
      <w:r w:rsidRPr="00FE7888">
        <w:rPr>
          <w:sz w:val="22"/>
          <w:szCs w:val="22"/>
          <w:lang w:val="el-GR"/>
        </w:rPr>
        <w:t xml:space="preserve"> 1</w:t>
      </w:r>
      <w:r>
        <w:rPr>
          <w:sz w:val="22"/>
          <w:szCs w:val="22"/>
        </w:rPr>
        <w:t>cm</w:t>
      </w:r>
      <w:r w:rsidRPr="00FE7888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Η στοίχιση του κειμένου θα πρέπει να είναι σε πλήρης. Μην</w:t>
      </w:r>
      <w:r w:rsidRPr="00C37DD2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χρησιμοποιείτε</w:t>
      </w:r>
      <w:r w:rsidRPr="00C37DD2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ην</w:t>
      </w:r>
      <w:r w:rsidRPr="00C37DD2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ρίθμηση</w:t>
      </w:r>
      <w:r w:rsidRPr="00C37DD2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ελίδ</w:t>
      </w:r>
      <w:r w:rsidR="000E320A">
        <w:rPr>
          <w:sz w:val="22"/>
          <w:szCs w:val="22"/>
          <w:lang w:val="el-GR"/>
        </w:rPr>
        <w:t>ων</w:t>
      </w:r>
      <w:r w:rsidR="000E320A" w:rsidRPr="00C37DD2">
        <w:rPr>
          <w:sz w:val="22"/>
          <w:szCs w:val="22"/>
          <w:lang w:val="el-GR"/>
        </w:rPr>
        <w:t>.</w:t>
      </w:r>
    </w:p>
    <w:p w14:paraId="2EEABA34" w14:textId="220C60A8" w:rsidR="007F7609" w:rsidRPr="000E320A" w:rsidRDefault="007F7609" w:rsidP="000E320A">
      <w:pPr>
        <w:tabs>
          <w:tab w:val="left" w:pos="567"/>
        </w:tabs>
        <w:jc w:val="both"/>
        <w:rPr>
          <w:sz w:val="22"/>
          <w:szCs w:val="22"/>
          <w:lang w:val="el-GR"/>
        </w:rPr>
      </w:pPr>
      <w:r w:rsidRPr="00C37DD2">
        <w:rPr>
          <w:sz w:val="22"/>
          <w:szCs w:val="22"/>
          <w:lang w:val="el-GR"/>
        </w:rPr>
        <w:tab/>
      </w:r>
      <w:r w:rsidR="000E320A">
        <w:rPr>
          <w:sz w:val="22"/>
          <w:szCs w:val="22"/>
          <w:lang w:val="el-GR"/>
        </w:rPr>
        <w:t>Μπορούν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ν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υμπεριλαμβάνοντ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πίνακες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ή</w:t>
      </w:r>
      <w:r w:rsidR="000E320A" w:rsidRPr="000E320A">
        <w:rPr>
          <w:sz w:val="22"/>
          <w:szCs w:val="22"/>
          <w:lang w:val="el-GR"/>
        </w:rPr>
        <w:t>/</w:t>
      </w:r>
      <w:r w:rsidR="000E320A">
        <w:rPr>
          <w:sz w:val="22"/>
          <w:szCs w:val="22"/>
          <w:lang w:val="el-GR"/>
        </w:rPr>
        <w:t>κ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χήματα, είτε έγχρωμα είτε ασπρόμαυρα. Βεβαιωθείτε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ότ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τόσο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τ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χήματ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όσο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κ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ο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πίνακες έχουν αρίθμηση και λεζάντα.</w:t>
      </w:r>
    </w:p>
    <w:p w14:paraId="7DF63095" w14:textId="77777777" w:rsidR="007F7609" w:rsidRPr="000E320A" w:rsidRDefault="007F7609" w:rsidP="007F7609">
      <w:pPr>
        <w:tabs>
          <w:tab w:val="left" w:pos="567"/>
        </w:tabs>
        <w:rPr>
          <w:sz w:val="22"/>
          <w:szCs w:val="22"/>
          <w:lang w:val="el-GR"/>
        </w:rPr>
      </w:pPr>
    </w:p>
    <w:p w14:paraId="68B2C035" w14:textId="6674062F" w:rsidR="007F7609" w:rsidRPr="000E320A" w:rsidRDefault="000E320A" w:rsidP="007F7609">
      <w:pPr>
        <w:tabs>
          <w:tab w:val="left" w:pos="567"/>
        </w:tabs>
        <w:jc w:val="center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Πίνακας</w:t>
      </w:r>
      <w:r w:rsidR="007F7609" w:rsidRPr="00C37DD2">
        <w:rPr>
          <w:sz w:val="22"/>
          <w:szCs w:val="22"/>
          <w:lang w:val="el-GR"/>
        </w:rPr>
        <w:t xml:space="preserve"> 1. </w:t>
      </w:r>
      <w:r>
        <w:rPr>
          <w:sz w:val="22"/>
          <w:szCs w:val="22"/>
          <w:lang w:val="el-GR"/>
        </w:rPr>
        <w:t>Σύγκριση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ταξύ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εωρητικώ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οβλέψεω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αι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ιραματικώ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τρήσεων</w:t>
      </w:r>
      <w:r w:rsidR="007F7609" w:rsidRPr="000E320A">
        <w:rPr>
          <w:sz w:val="22"/>
          <w:szCs w:val="22"/>
          <w:lang w:val="el-GR"/>
        </w:rPr>
        <w:t>.</w:t>
      </w:r>
    </w:p>
    <w:tbl>
      <w:tblPr>
        <w:tblpPr w:leftFromText="170" w:rightFromText="170" w:vertAnchor="text" w:horzAnchor="margin" w:tblpXSpec="center" w:tblpY="276"/>
        <w:tblW w:w="4395" w:type="dxa"/>
        <w:tblLayout w:type="fixed"/>
        <w:tblLook w:val="00A0" w:firstRow="1" w:lastRow="0" w:firstColumn="1" w:lastColumn="0" w:noHBand="0" w:noVBand="0"/>
      </w:tblPr>
      <w:tblGrid>
        <w:gridCol w:w="1289"/>
        <w:gridCol w:w="1553"/>
        <w:gridCol w:w="1553"/>
      </w:tblGrid>
      <w:tr w:rsidR="007F7609" w:rsidRPr="007029C5" w14:paraId="47D685DF" w14:textId="77777777" w:rsidTr="000E320A">
        <w:tc>
          <w:tcPr>
            <w:tcW w:w="1289" w:type="dxa"/>
            <w:tcBorders>
              <w:top w:val="single" w:sz="12" w:space="0" w:color="808080"/>
              <w:bottom w:val="single" w:sz="6" w:space="0" w:color="808080"/>
            </w:tcBorders>
          </w:tcPr>
          <w:p w14:paraId="2C84A9AA" w14:textId="1B523CFF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position w:val="-4"/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Μήνας</w:t>
            </w:r>
          </w:p>
        </w:tc>
        <w:tc>
          <w:tcPr>
            <w:tcW w:w="1553" w:type="dxa"/>
            <w:tcBorders>
              <w:top w:val="single" w:sz="12" w:space="0" w:color="808080"/>
              <w:bottom w:val="single" w:sz="6" w:space="0" w:color="808080"/>
            </w:tcBorders>
          </w:tcPr>
          <w:p w14:paraId="786DB49F" w14:textId="36794A33" w:rsidR="007F7609" w:rsidRPr="007029C5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l-GR"/>
              </w:rPr>
              <w:t xml:space="preserve">Μετρούμενη μάζα </w:t>
            </w:r>
            <w:r w:rsidR="007F7609" w:rsidRPr="007029C5">
              <w:rPr>
                <w:sz w:val="22"/>
                <w:szCs w:val="22"/>
                <w:lang w:val="en-GB"/>
              </w:rPr>
              <w:t>(kg)</w:t>
            </w:r>
          </w:p>
        </w:tc>
        <w:tc>
          <w:tcPr>
            <w:tcW w:w="1553" w:type="dxa"/>
            <w:tcBorders>
              <w:top w:val="single" w:sz="12" w:space="0" w:color="808080"/>
              <w:bottom w:val="single" w:sz="6" w:space="0" w:color="808080"/>
            </w:tcBorders>
          </w:tcPr>
          <w:p w14:paraId="23B73E1C" w14:textId="387D7DB2" w:rsidR="007F7609" w:rsidRPr="007029C5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l-GR"/>
              </w:rPr>
              <w:t xml:space="preserve">Προβλεπόμενη Μάζα </w:t>
            </w:r>
            <w:r w:rsidR="007F7609" w:rsidRPr="007029C5">
              <w:rPr>
                <w:sz w:val="22"/>
                <w:szCs w:val="22"/>
                <w:lang w:val="en-GB"/>
              </w:rPr>
              <w:t>(kg)</w:t>
            </w:r>
          </w:p>
        </w:tc>
      </w:tr>
      <w:tr w:rsidR="007F7609" w:rsidRPr="007029C5" w14:paraId="73586E5E" w14:textId="77777777" w:rsidTr="000E320A">
        <w:tc>
          <w:tcPr>
            <w:tcW w:w="1289" w:type="dxa"/>
          </w:tcPr>
          <w:p w14:paraId="0BDAA3B7" w14:textId="0FC287A5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Ιανουάριος</w:t>
            </w:r>
          </w:p>
        </w:tc>
        <w:tc>
          <w:tcPr>
            <w:tcW w:w="1553" w:type="dxa"/>
          </w:tcPr>
          <w:p w14:paraId="5DC765F1" w14:textId="77777777" w:rsidR="007F7609" w:rsidRPr="007029C5" w:rsidRDefault="007F7609" w:rsidP="009B2943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0.4</w:t>
            </w:r>
          </w:p>
        </w:tc>
        <w:tc>
          <w:tcPr>
            <w:tcW w:w="1553" w:type="dxa"/>
          </w:tcPr>
          <w:p w14:paraId="459EACD0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121</w:t>
            </w:r>
          </w:p>
        </w:tc>
      </w:tr>
      <w:tr w:rsidR="007F7609" w:rsidRPr="007029C5" w14:paraId="5C70B510" w14:textId="77777777" w:rsidTr="000E320A">
        <w:tc>
          <w:tcPr>
            <w:tcW w:w="1289" w:type="dxa"/>
            <w:tcBorders>
              <w:bottom w:val="single" w:sz="12" w:space="0" w:color="808080"/>
            </w:tcBorders>
          </w:tcPr>
          <w:p w14:paraId="228EFEF1" w14:textId="5AF2B9F4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Ιούνιος</w:t>
            </w:r>
          </w:p>
        </w:tc>
        <w:tc>
          <w:tcPr>
            <w:tcW w:w="1553" w:type="dxa"/>
            <w:tcBorders>
              <w:bottom w:val="single" w:sz="12" w:space="0" w:color="808080"/>
            </w:tcBorders>
          </w:tcPr>
          <w:p w14:paraId="62D72184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2.4</w:t>
            </w:r>
          </w:p>
        </w:tc>
        <w:tc>
          <w:tcPr>
            <w:tcW w:w="1553" w:type="dxa"/>
            <w:tcBorders>
              <w:bottom w:val="single" w:sz="12" w:space="0" w:color="808080"/>
            </w:tcBorders>
          </w:tcPr>
          <w:p w14:paraId="722DA71B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vertAlign w:val="superscript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200</w:t>
            </w:r>
          </w:p>
        </w:tc>
      </w:tr>
    </w:tbl>
    <w:p w14:paraId="6ADF0332" w14:textId="77777777" w:rsidR="007F7609" w:rsidRPr="007029C5" w:rsidRDefault="007F7609" w:rsidP="007F7609">
      <w:pPr>
        <w:tabs>
          <w:tab w:val="left" w:pos="567"/>
        </w:tabs>
        <w:rPr>
          <w:sz w:val="24"/>
          <w:szCs w:val="22"/>
          <w:lang w:val="en-GB"/>
        </w:rPr>
      </w:pPr>
    </w:p>
    <w:p w14:paraId="088A93F2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  <w:r w:rsidRPr="007029C5">
        <w:rPr>
          <w:sz w:val="22"/>
          <w:szCs w:val="22"/>
          <w:lang w:val="en-GB"/>
        </w:rPr>
        <w:tab/>
      </w:r>
    </w:p>
    <w:p w14:paraId="475A6B47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72D25DC1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0B63A296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08611682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0FA92DAE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42A3CDC0" w14:textId="117E7CDF" w:rsidR="007F7609" w:rsidRDefault="00325D6C" w:rsidP="00325D6C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Ο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ναφορές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α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έπε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να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ίνα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ε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τυλ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APA</w:t>
      </w:r>
      <w:r w:rsidR="00532139">
        <w:rPr>
          <w:sz w:val="22"/>
          <w:szCs w:val="22"/>
          <w:lang w:val="el-GR"/>
        </w:rPr>
        <w:t xml:space="preserve"> </w:t>
      </w:r>
      <w:r w:rsidR="007F7609" w:rsidRPr="00532139">
        <w:rPr>
          <w:sz w:val="22"/>
          <w:szCs w:val="22"/>
          <w:lang w:val="el-GR"/>
        </w:rPr>
        <w:t>(</w:t>
      </w:r>
      <w:r w:rsidR="007F7609" w:rsidRPr="007029C5">
        <w:rPr>
          <w:sz w:val="22"/>
          <w:szCs w:val="22"/>
          <w:lang w:val="en-GB"/>
        </w:rPr>
        <w:t>Dickenson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et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al</w:t>
      </w:r>
      <w:r w:rsidRPr="00532139">
        <w:rPr>
          <w:sz w:val="22"/>
          <w:szCs w:val="22"/>
          <w:lang w:val="el-GR"/>
        </w:rPr>
        <w:t xml:space="preserve">., </w:t>
      </w:r>
      <w:r w:rsidR="007F7609" w:rsidRPr="00532139">
        <w:rPr>
          <w:sz w:val="22"/>
          <w:szCs w:val="22"/>
          <w:lang w:val="el-GR"/>
        </w:rPr>
        <w:t>2005)</w:t>
      </w:r>
      <w:r w:rsidRPr="00532139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Αφήστε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ι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ενή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γραμμή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ι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η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λίστ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ναφορώ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αι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άλλη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ι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ι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πό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ις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υχαριστίες</w:t>
      </w:r>
      <w:r w:rsidRPr="00325D6C">
        <w:rPr>
          <w:sz w:val="22"/>
          <w:szCs w:val="22"/>
          <w:lang w:val="el-GR"/>
        </w:rPr>
        <w:t xml:space="preserve">. </w:t>
      </w:r>
    </w:p>
    <w:p w14:paraId="5943E687" w14:textId="77777777" w:rsidR="00325D6C" w:rsidRPr="00C37DD2" w:rsidRDefault="00325D6C" w:rsidP="00325D6C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21192986" w14:textId="736026D7" w:rsidR="007F7609" w:rsidRPr="00C37DD2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4ABF0CFA" w14:textId="77777777" w:rsidR="00532139" w:rsidRPr="00C37DD2" w:rsidRDefault="0053213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5D5ACD4C" w14:textId="2483E7CB" w:rsidR="007F7609" w:rsidRPr="002B6239" w:rsidRDefault="002B6239" w:rsidP="007F7609">
      <w:pPr>
        <w:tabs>
          <w:tab w:val="left" w:pos="567"/>
        </w:tabs>
        <w:jc w:val="both"/>
        <w:rPr>
          <w:b/>
          <w:sz w:val="22"/>
          <w:szCs w:val="22"/>
          <w:lang w:val="el-GR"/>
        </w:rPr>
      </w:pPr>
      <w:r>
        <w:rPr>
          <w:b/>
          <w:sz w:val="22"/>
          <w:szCs w:val="22"/>
          <w:lang w:val="el-GR"/>
        </w:rPr>
        <w:t>Αξιολό</w:t>
      </w:r>
      <w:r w:rsidR="00532139">
        <w:rPr>
          <w:b/>
          <w:sz w:val="22"/>
          <w:szCs w:val="22"/>
          <w:lang w:val="el-GR"/>
        </w:rPr>
        <w:t>γηση περιλήψεων</w:t>
      </w:r>
    </w:p>
    <w:p w14:paraId="2F9371EC" w14:textId="77777777" w:rsidR="00325D6C" w:rsidRPr="00C37DD2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  <w:r w:rsidRPr="00C37DD2">
        <w:rPr>
          <w:sz w:val="22"/>
          <w:szCs w:val="22"/>
          <w:lang w:val="el-GR"/>
        </w:rPr>
        <w:tab/>
      </w:r>
    </w:p>
    <w:p w14:paraId="269A3D3E" w14:textId="65027E5C" w:rsidR="00325D6C" w:rsidRPr="00325D6C" w:rsidRDefault="00325D6C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ab/>
      </w:r>
      <w:r w:rsidRPr="00325D6C">
        <w:rPr>
          <w:sz w:val="22"/>
          <w:szCs w:val="22"/>
          <w:lang w:val="el-GR"/>
        </w:rPr>
        <w:t>Οι εισηγήσεις – προφορικές και αναρτημένες/</w:t>
      </w:r>
      <w:r w:rsidRPr="00325D6C">
        <w:rPr>
          <w:sz w:val="22"/>
          <w:szCs w:val="22"/>
          <w:lang w:val="en-GB"/>
        </w:rPr>
        <w:t>posters</w:t>
      </w:r>
      <w:r w:rsidRPr="00325D6C">
        <w:rPr>
          <w:sz w:val="22"/>
          <w:szCs w:val="22"/>
          <w:lang w:val="el-GR"/>
        </w:rPr>
        <w:t xml:space="preserve"> – θα γίνουν αποδεκτές έπειτα από κρίση από την Επιστημονική Επιτροπή.</w:t>
      </w:r>
    </w:p>
    <w:p w14:paraId="1F144485" w14:textId="63DB8D72" w:rsidR="007F7609" w:rsidRPr="00DD2115" w:rsidRDefault="007F7609" w:rsidP="0008068E">
      <w:pPr>
        <w:tabs>
          <w:tab w:val="left" w:pos="567"/>
        </w:tabs>
        <w:jc w:val="both"/>
        <w:rPr>
          <w:lang w:val="el-GR"/>
        </w:rPr>
      </w:pPr>
      <w:r w:rsidRPr="00C37DD2">
        <w:rPr>
          <w:sz w:val="22"/>
          <w:szCs w:val="22"/>
          <w:lang w:val="el-GR"/>
        </w:rPr>
        <w:tab/>
      </w:r>
      <w:r w:rsidR="00325D6C">
        <w:rPr>
          <w:sz w:val="22"/>
          <w:szCs w:val="22"/>
          <w:lang w:val="el-GR"/>
        </w:rPr>
        <w:t>Ο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περιλήψεις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θα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πρέπε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να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υποβάλλοντα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αποκλειστικά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μέσω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του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</w:rPr>
        <w:t>website</w:t>
      </w:r>
      <w:r w:rsidR="00325D6C" w:rsidRPr="0008068E">
        <w:rPr>
          <w:sz w:val="22"/>
          <w:szCs w:val="22"/>
          <w:lang w:val="el-GR"/>
        </w:rPr>
        <w:t xml:space="preserve">, </w:t>
      </w:r>
      <w:r w:rsidR="00325D6C">
        <w:rPr>
          <w:sz w:val="22"/>
          <w:szCs w:val="22"/>
          <w:lang w:val="el-GR"/>
        </w:rPr>
        <w:t>στην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 w:rsidRPr="00325D6C">
        <w:rPr>
          <w:sz w:val="22"/>
          <w:szCs w:val="22"/>
          <w:lang w:val="el-GR"/>
        </w:rPr>
        <w:t>υποενότητα</w:t>
      </w:r>
      <w:r w:rsidR="00325D6C" w:rsidRPr="0008068E">
        <w:rPr>
          <w:sz w:val="22"/>
          <w:szCs w:val="22"/>
          <w:lang w:val="el-GR"/>
        </w:rPr>
        <w:t xml:space="preserve"> </w:t>
      </w:r>
      <w:hyperlink r:id="rId7" w:history="1">
        <w:r w:rsidR="00C37DD2">
          <w:rPr>
            <w:rStyle w:val="Hyperlink"/>
            <w:lang w:val="el-GR"/>
          </w:rPr>
          <w:t>https://websites.auth.gr/7chemauth/abstract/</w:t>
        </w:r>
      </w:hyperlink>
      <w:r w:rsidR="007D1D52">
        <w:rPr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και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μέχρι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την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καταληκτική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ημερομηνία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υποβολής</w:t>
      </w:r>
      <w:r w:rsidR="0008068E" w:rsidRPr="0008068E">
        <w:rPr>
          <w:sz w:val="22"/>
          <w:szCs w:val="22"/>
          <w:lang w:val="el-GR"/>
        </w:rPr>
        <w:t xml:space="preserve">, </w:t>
      </w:r>
      <w:r w:rsidR="0008068E">
        <w:rPr>
          <w:sz w:val="22"/>
          <w:szCs w:val="22"/>
          <w:lang w:val="el-GR"/>
        </w:rPr>
        <w:t>όπως ορίζεται στην παραπάνω σελίδα.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>Το αρχείο θα πρέπει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 xml:space="preserve">να είναι αρχείο </w:t>
      </w:r>
      <w:r w:rsidR="00DD2115">
        <w:rPr>
          <w:sz w:val="22"/>
          <w:szCs w:val="22"/>
        </w:rPr>
        <w:t>word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>με όνομα, ΕπώνυμοΠρώτουΣυγκραφέα_2ΛέξειςΑποΤονΤιτλο.</w:t>
      </w:r>
      <w:r w:rsidR="00DD2115">
        <w:rPr>
          <w:sz w:val="22"/>
          <w:szCs w:val="22"/>
        </w:rPr>
        <w:t>doc</w:t>
      </w:r>
      <w:r w:rsidR="00DD2115" w:rsidRPr="00DD2115">
        <w:rPr>
          <w:sz w:val="22"/>
          <w:szCs w:val="22"/>
          <w:lang w:val="el-GR"/>
        </w:rPr>
        <w:t xml:space="preserve"> (</w:t>
      </w:r>
      <w:r w:rsidR="00DD2115">
        <w:rPr>
          <w:sz w:val="22"/>
          <w:szCs w:val="22"/>
          <w:lang w:val="el-GR"/>
        </w:rPr>
        <w:t>ή .</w:t>
      </w:r>
      <w:r w:rsidR="00DD2115">
        <w:rPr>
          <w:sz w:val="22"/>
          <w:szCs w:val="22"/>
        </w:rPr>
        <w:t>docx</w:t>
      </w:r>
      <w:r w:rsidR="00DD2115" w:rsidRPr="00DD2115">
        <w:rPr>
          <w:sz w:val="22"/>
          <w:szCs w:val="22"/>
          <w:lang w:val="el-GR"/>
        </w:rPr>
        <w:t>).</w:t>
      </w:r>
    </w:p>
    <w:p w14:paraId="67956D64" w14:textId="77777777" w:rsidR="007F7609" w:rsidRPr="00DD2115" w:rsidRDefault="007F7609" w:rsidP="007F7609">
      <w:pPr>
        <w:jc w:val="center"/>
        <w:rPr>
          <w:lang w:val="el-GR"/>
        </w:rPr>
      </w:pPr>
    </w:p>
    <w:p w14:paraId="6A9295AE" w14:textId="77777777" w:rsidR="007F7609" w:rsidRPr="00DD2115" w:rsidRDefault="007F7609" w:rsidP="007F7609">
      <w:pPr>
        <w:jc w:val="center"/>
        <w:rPr>
          <w:lang w:val="el-GR"/>
        </w:rPr>
      </w:pPr>
    </w:p>
    <w:p w14:paraId="148513D3" w14:textId="77777777" w:rsidR="007F7609" w:rsidRPr="00DD2115" w:rsidRDefault="007F7609" w:rsidP="007F7609">
      <w:pPr>
        <w:jc w:val="center"/>
        <w:rPr>
          <w:lang w:val="el-GR"/>
        </w:rPr>
      </w:pPr>
    </w:p>
    <w:p w14:paraId="50563070" w14:textId="77777777" w:rsidR="007F7609" w:rsidRPr="00DD2115" w:rsidRDefault="007F7609" w:rsidP="007F7609">
      <w:pPr>
        <w:jc w:val="center"/>
        <w:rPr>
          <w:lang w:val="el-GR"/>
        </w:rPr>
      </w:pPr>
    </w:p>
    <w:p w14:paraId="158D07AA" w14:textId="77777777" w:rsidR="007F7609" w:rsidRPr="00DD2115" w:rsidRDefault="007F7609" w:rsidP="007F7609">
      <w:pPr>
        <w:jc w:val="center"/>
        <w:rPr>
          <w:lang w:val="el-GR"/>
        </w:rPr>
      </w:pPr>
    </w:p>
    <w:p w14:paraId="5E6BC977" w14:textId="77777777" w:rsidR="007F7609" w:rsidRPr="00DD2115" w:rsidRDefault="007F7609" w:rsidP="007F7609">
      <w:pPr>
        <w:jc w:val="center"/>
        <w:rPr>
          <w:lang w:val="el-GR"/>
        </w:rPr>
      </w:pPr>
    </w:p>
    <w:p w14:paraId="681CC9B9" w14:textId="77777777" w:rsidR="007F7609" w:rsidRPr="00DD2115" w:rsidRDefault="007F7609" w:rsidP="007F7609">
      <w:pPr>
        <w:jc w:val="center"/>
        <w:rPr>
          <w:lang w:val="el-GR"/>
        </w:rPr>
      </w:pPr>
    </w:p>
    <w:p w14:paraId="3373A2D6" w14:textId="77777777" w:rsidR="007F7609" w:rsidRPr="00DD2115" w:rsidRDefault="007F7609" w:rsidP="007F7609">
      <w:pPr>
        <w:jc w:val="center"/>
        <w:rPr>
          <w:lang w:val="el-GR"/>
        </w:rPr>
      </w:pPr>
    </w:p>
    <w:p w14:paraId="763AC368" w14:textId="77777777" w:rsidR="007F7609" w:rsidRPr="00DD2115" w:rsidRDefault="007F7609" w:rsidP="007F7609">
      <w:pPr>
        <w:jc w:val="center"/>
        <w:rPr>
          <w:lang w:val="el-GR"/>
        </w:rPr>
      </w:pPr>
    </w:p>
    <w:p w14:paraId="47675A8D" w14:textId="77777777" w:rsidR="007F7609" w:rsidRPr="00DD2115" w:rsidRDefault="007F7609" w:rsidP="007F7609">
      <w:pPr>
        <w:jc w:val="center"/>
        <w:rPr>
          <w:lang w:val="el-GR"/>
        </w:rPr>
      </w:pPr>
    </w:p>
    <w:p w14:paraId="6EFC9488" w14:textId="77777777" w:rsidR="007F7609" w:rsidRPr="00821EB6" w:rsidRDefault="007F7609" w:rsidP="007F7609">
      <w:pPr>
        <w:jc w:val="center"/>
        <w:rPr>
          <w:lang w:val="el-GR"/>
        </w:rPr>
      </w:pPr>
    </w:p>
    <w:p w14:paraId="6ADB07DC" w14:textId="77777777" w:rsidR="007F7609" w:rsidRPr="00821EB6" w:rsidRDefault="007F7609" w:rsidP="007F7609">
      <w:pPr>
        <w:jc w:val="center"/>
        <w:rPr>
          <w:lang w:val="el-GR"/>
        </w:rPr>
      </w:pPr>
    </w:p>
    <w:p w14:paraId="1EE0C995" w14:textId="77777777" w:rsidR="007F7609" w:rsidRDefault="007F7609" w:rsidP="007F7609">
      <w:pPr>
        <w:rPr>
          <w:lang w:val="nl-NL"/>
        </w:rPr>
        <w:sectPr w:rsidR="007F7609" w:rsidSect="007029C5">
          <w:headerReference w:type="default" r:id="rId8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6666D750" w14:textId="6DC8BDC7" w:rsidR="00EE528A" w:rsidRDefault="00325D6C">
      <w:r>
        <w:fldChar w:fldCharType="begin"/>
      </w:r>
      <w:r>
        <w:instrText xml:space="preserve"> ADDIN EN.REFLIST </w:instrText>
      </w:r>
      <w:r w:rsidR="00000000">
        <w:fldChar w:fldCharType="separate"/>
      </w:r>
      <w:r>
        <w:fldChar w:fldCharType="end"/>
      </w:r>
    </w:p>
    <w:sectPr w:rsidR="00EE528A" w:rsidSect="009B2943">
      <w:type w:val="continuous"/>
      <w:pgSz w:w="11907" w:h="16840" w:code="9"/>
      <w:pgMar w:top="1134" w:right="1134" w:bottom="1134" w:left="1134" w:header="709" w:footer="709" w:gutter="0"/>
      <w:cols w:num="2"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0FBF2C" w14:textId="77777777" w:rsidR="009112E5" w:rsidRDefault="009112E5">
      <w:r>
        <w:separator/>
      </w:r>
    </w:p>
  </w:endnote>
  <w:endnote w:type="continuationSeparator" w:id="0">
    <w:p w14:paraId="08F50DBB" w14:textId="77777777" w:rsidR="009112E5" w:rsidRDefault="009112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95796" w14:textId="77777777" w:rsidR="009112E5" w:rsidRDefault="009112E5">
      <w:r>
        <w:separator/>
      </w:r>
    </w:p>
  </w:footnote>
  <w:footnote w:type="continuationSeparator" w:id="0">
    <w:p w14:paraId="2F2CAB11" w14:textId="77777777" w:rsidR="009112E5" w:rsidRDefault="009112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8C527" w14:textId="77777777" w:rsidR="009B2943" w:rsidRDefault="009B2943">
    <w:pPr>
      <w:pStyle w:val="Header"/>
      <w:rPr>
        <w:sz w:val="22"/>
      </w:rPr>
    </w:pPr>
  </w:p>
  <w:p w14:paraId="6CE03EBC" w14:textId="77777777" w:rsidR="009B2943" w:rsidRDefault="009B2943">
    <w:pPr>
      <w:pStyle w:val="Header"/>
      <w:rPr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zM2NjU0tzQzNjFX0lEKTi0uzszPAykwrAUAWdNM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arx0ev0r5xsaewd5yv5f0odvpd2adxf9pt&quot;&gt;Pyrolysis_f&lt;record-ids&gt;&lt;item&gt;6&lt;/item&gt;&lt;/record-ids&gt;&lt;/item&gt;&lt;/Libraries&gt;"/>
  </w:docVars>
  <w:rsids>
    <w:rsidRoot w:val="007F7609"/>
    <w:rsid w:val="00036EC3"/>
    <w:rsid w:val="00046D59"/>
    <w:rsid w:val="0008068E"/>
    <w:rsid w:val="000E320A"/>
    <w:rsid w:val="0015042F"/>
    <w:rsid w:val="00196594"/>
    <w:rsid w:val="001A249E"/>
    <w:rsid w:val="001A3056"/>
    <w:rsid w:val="002270F2"/>
    <w:rsid w:val="00262281"/>
    <w:rsid w:val="0028249A"/>
    <w:rsid w:val="00295E7F"/>
    <w:rsid w:val="002B6239"/>
    <w:rsid w:val="00321B20"/>
    <w:rsid w:val="00325D6C"/>
    <w:rsid w:val="0037655A"/>
    <w:rsid w:val="003813A6"/>
    <w:rsid w:val="00433FF4"/>
    <w:rsid w:val="004465F6"/>
    <w:rsid w:val="004B4DA4"/>
    <w:rsid w:val="004B7426"/>
    <w:rsid w:val="004C2A16"/>
    <w:rsid w:val="00532139"/>
    <w:rsid w:val="00582CA8"/>
    <w:rsid w:val="0063342A"/>
    <w:rsid w:val="00634FE6"/>
    <w:rsid w:val="00674C73"/>
    <w:rsid w:val="006815F5"/>
    <w:rsid w:val="006A3663"/>
    <w:rsid w:val="006B6B9C"/>
    <w:rsid w:val="006C4FE5"/>
    <w:rsid w:val="007029C5"/>
    <w:rsid w:val="00717ACC"/>
    <w:rsid w:val="0074228B"/>
    <w:rsid w:val="007D1D52"/>
    <w:rsid w:val="007D5AE9"/>
    <w:rsid w:val="007F7609"/>
    <w:rsid w:val="00806FCB"/>
    <w:rsid w:val="00821EB6"/>
    <w:rsid w:val="008748D4"/>
    <w:rsid w:val="008751B3"/>
    <w:rsid w:val="00894313"/>
    <w:rsid w:val="008977CF"/>
    <w:rsid w:val="008A2E14"/>
    <w:rsid w:val="008A4D74"/>
    <w:rsid w:val="008F6838"/>
    <w:rsid w:val="009112E5"/>
    <w:rsid w:val="00933947"/>
    <w:rsid w:val="009A0CB3"/>
    <w:rsid w:val="009B172D"/>
    <w:rsid w:val="009B2943"/>
    <w:rsid w:val="00A10FED"/>
    <w:rsid w:val="00A270DD"/>
    <w:rsid w:val="00A911C6"/>
    <w:rsid w:val="00AE2B93"/>
    <w:rsid w:val="00AF45A0"/>
    <w:rsid w:val="00B2335A"/>
    <w:rsid w:val="00C11395"/>
    <w:rsid w:val="00C26FB4"/>
    <w:rsid w:val="00C37DD2"/>
    <w:rsid w:val="00C966C0"/>
    <w:rsid w:val="00CC3635"/>
    <w:rsid w:val="00CF5B74"/>
    <w:rsid w:val="00DC09BC"/>
    <w:rsid w:val="00DC79B4"/>
    <w:rsid w:val="00DD2115"/>
    <w:rsid w:val="00DD302A"/>
    <w:rsid w:val="00E04F40"/>
    <w:rsid w:val="00E14B4D"/>
    <w:rsid w:val="00E7001F"/>
    <w:rsid w:val="00E8742D"/>
    <w:rsid w:val="00E925F5"/>
    <w:rsid w:val="00EB4D7E"/>
    <w:rsid w:val="00EE528A"/>
    <w:rsid w:val="00F02595"/>
    <w:rsid w:val="00F1093F"/>
    <w:rsid w:val="00F10E33"/>
    <w:rsid w:val="00F15153"/>
    <w:rsid w:val="00F72CDD"/>
    <w:rsid w:val="00FE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A270F"/>
  <w15:docId w15:val="{0CA89445-8EB0-4DF8-BEB7-C5297D15F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609"/>
    <w:rPr>
      <w:rFonts w:ascii="Times New Roman" w:eastAsia="Times New Roman" w:hAnsi="Times New Roman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F76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F7609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styleId="Hyperlink">
    <w:name w:val="Hyperlink"/>
    <w:basedOn w:val="DefaultParagraphFont"/>
    <w:uiPriority w:val="99"/>
    <w:unhideWhenUsed/>
    <w:rsid w:val="007F760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49A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325D6C"/>
    <w:pPr>
      <w:jc w:val="center"/>
    </w:pPr>
    <w:rPr>
      <w:noProof/>
      <w:lang w:val="es-E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25D6C"/>
    <w:rPr>
      <w:rFonts w:ascii="Times New Roman" w:eastAsia="Times New Roman" w:hAnsi="Times New Roman"/>
      <w:noProof/>
      <w:lang w:val="es-ES" w:eastAsia="es-ES"/>
    </w:rPr>
  </w:style>
  <w:style w:type="paragraph" w:customStyle="1" w:styleId="EndNoteBibliography">
    <w:name w:val="EndNote Bibliography"/>
    <w:basedOn w:val="Normal"/>
    <w:link w:val="EndNoteBibliographyChar"/>
    <w:rsid w:val="00325D6C"/>
    <w:rPr>
      <w:noProof/>
      <w:lang w:val="es-ES"/>
    </w:rPr>
  </w:style>
  <w:style w:type="character" w:customStyle="1" w:styleId="EndNoteBibliographyChar">
    <w:name w:val="EndNote Bibliography Char"/>
    <w:basedOn w:val="DefaultParagraphFont"/>
    <w:link w:val="EndNoteBibliography"/>
    <w:rsid w:val="00325D6C"/>
    <w:rPr>
      <w:rFonts w:ascii="Times New Roman" w:eastAsia="Times New Roman" w:hAnsi="Times New Roman"/>
      <w:noProof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ebsites.auth.gr/7chemauth/abstrac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.first@somewhere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4</Words>
  <Characters>169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07</CharactersWithSpaces>
  <SharedDoc>false</SharedDoc>
  <HLinks>
    <vt:vector size="12" baseType="variant">
      <vt:variant>
        <vt:i4>5832760</vt:i4>
      </vt:variant>
      <vt:variant>
        <vt:i4>3</vt:i4>
      </vt:variant>
      <vt:variant>
        <vt:i4>0</vt:i4>
      </vt:variant>
      <vt:variant>
        <vt:i4>5</vt:i4>
      </vt:variant>
      <vt:variant>
        <vt:lpwstr>mailto:mloiz@chemeng.ntua.gr</vt:lpwstr>
      </vt:variant>
      <vt:variant>
        <vt:lpwstr/>
      </vt:variant>
      <vt:variant>
        <vt:i4>1114212</vt:i4>
      </vt:variant>
      <vt:variant>
        <vt:i4>0</vt:i4>
      </vt:variant>
      <vt:variant>
        <vt:i4>0</vt:i4>
      </vt:variant>
      <vt:variant>
        <vt:i4>5</vt:i4>
      </vt:variant>
      <vt:variant>
        <vt:lpwstr>mailto:j.first@somewher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Kyriazis Rekos</cp:lastModifiedBy>
  <cp:revision>2</cp:revision>
  <dcterms:created xsi:type="dcterms:W3CDTF">2024-05-12T22:41:00Z</dcterms:created>
  <dcterms:modified xsi:type="dcterms:W3CDTF">2024-05-12T22:41:00Z</dcterms:modified>
</cp:coreProperties>
</file>